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06C029" w14:textId="3B45B6D6" w:rsidR="00770D62" w:rsidRDefault="000556E7" w:rsidP="000556E7">
      <w:pPr>
        <w:pStyle w:val="Title"/>
        <w:rPr>
          <w:lang w:val="en-US"/>
        </w:rPr>
      </w:pPr>
      <w:r>
        <w:rPr>
          <w:lang w:val="en-US"/>
        </w:rPr>
        <w:t>Step 1</w:t>
      </w:r>
    </w:p>
    <w:p w14:paraId="7C83F51F" w14:textId="77777777" w:rsidR="00A33A7F" w:rsidRPr="00A33A7F" w:rsidRDefault="00A33A7F" w:rsidP="00A33A7F">
      <w:pPr>
        <w:rPr>
          <w:lang w:val="en-US"/>
        </w:rPr>
      </w:pPr>
    </w:p>
    <w:p w14:paraId="67123CB4" w14:textId="40CA9971" w:rsidR="000556E7" w:rsidRDefault="001E4864" w:rsidP="000556E7">
      <w:pPr>
        <w:rPr>
          <w:lang w:val="en-US"/>
        </w:rPr>
      </w:pPr>
      <w:r>
        <w:rPr>
          <w:noProof/>
        </w:rPr>
        <w:drawing>
          <wp:inline distT="0" distB="0" distL="0" distR="0" wp14:anchorId="1F6A887F" wp14:editId="678051AF">
            <wp:extent cx="5731510" cy="5495925"/>
            <wp:effectExtent l="0" t="0" r="254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49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D48FC" w14:textId="7695C994" w:rsidR="001E4864" w:rsidRDefault="001E4864" w:rsidP="000556E7">
      <w:pPr>
        <w:rPr>
          <w:lang w:val="en-US"/>
        </w:rPr>
      </w:pPr>
    </w:p>
    <w:p w14:paraId="0AA727CA" w14:textId="77777777" w:rsidR="00A33A7F" w:rsidRDefault="00A33A7F" w:rsidP="00A33A7F">
      <w:pPr>
        <w:pStyle w:val="Title"/>
        <w:rPr>
          <w:lang w:val="en-US"/>
        </w:rPr>
      </w:pPr>
    </w:p>
    <w:p w14:paraId="39DEB25E" w14:textId="77777777" w:rsidR="00A33A7F" w:rsidRDefault="00A33A7F" w:rsidP="00A33A7F">
      <w:pPr>
        <w:pStyle w:val="Title"/>
        <w:rPr>
          <w:lang w:val="en-US"/>
        </w:rPr>
      </w:pPr>
    </w:p>
    <w:p w14:paraId="1BB64534" w14:textId="77777777" w:rsidR="00A33A7F" w:rsidRDefault="00A33A7F" w:rsidP="00A33A7F">
      <w:pPr>
        <w:pStyle w:val="Title"/>
        <w:rPr>
          <w:lang w:val="en-US"/>
        </w:rPr>
      </w:pPr>
    </w:p>
    <w:p w14:paraId="4D617762" w14:textId="77777777" w:rsidR="00A33A7F" w:rsidRDefault="00A33A7F" w:rsidP="00A33A7F">
      <w:pPr>
        <w:pStyle w:val="Title"/>
        <w:rPr>
          <w:lang w:val="en-US"/>
        </w:rPr>
      </w:pPr>
    </w:p>
    <w:p w14:paraId="0D064FFF" w14:textId="77777777" w:rsidR="00A33A7F" w:rsidRDefault="00A33A7F" w:rsidP="00A33A7F">
      <w:pPr>
        <w:pStyle w:val="Title"/>
        <w:rPr>
          <w:lang w:val="en-US"/>
        </w:rPr>
      </w:pPr>
    </w:p>
    <w:p w14:paraId="6B633164" w14:textId="4637AF8B" w:rsidR="001E4864" w:rsidRDefault="00A33A7F" w:rsidP="00A33A7F">
      <w:pPr>
        <w:pStyle w:val="Title"/>
        <w:rPr>
          <w:lang w:val="en-US"/>
        </w:rPr>
      </w:pPr>
      <w:r>
        <w:rPr>
          <w:lang w:val="en-US"/>
        </w:rPr>
        <w:lastRenderedPageBreak/>
        <w:t>Step 2</w:t>
      </w:r>
    </w:p>
    <w:p w14:paraId="61565364" w14:textId="77777777" w:rsidR="00A33A7F" w:rsidRPr="00A33A7F" w:rsidRDefault="00A33A7F" w:rsidP="00A33A7F">
      <w:pPr>
        <w:rPr>
          <w:lang w:val="en-US"/>
        </w:rPr>
      </w:pPr>
    </w:p>
    <w:p w14:paraId="7FA71534" w14:textId="38EA9613" w:rsidR="00A33A7F" w:rsidRDefault="00A33A7F" w:rsidP="00A33A7F">
      <w:pPr>
        <w:rPr>
          <w:lang w:val="en-US"/>
        </w:rPr>
      </w:pPr>
      <w:r>
        <w:rPr>
          <w:noProof/>
        </w:rPr>
        <w:drawing>
          <wp:inline distT="0" distB="0" distL="0" distR="0" wp14:anchorId="53C07564" wp14:editId="4F7449F2">
            <wp:extent cx="5731510" cy="7306310"/>
            <wp:effectExtent l="0" t="0" r="254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306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C2EF2" w14:textId="0EF1BDCD" w:rsidR="00A06F33" w:rsidRDefault="00A06F33" w:rsidP="00A33A7F">
      <w:pPr>
        <w:rPr>
          <w:lang w:val="en-US"/>
        </w:rPr>
      </w:pPr>
    </w:p>
    <w:p w14:paraId="6B0B2AAD" w14:textId="26711A72" w:rsidR="00A06F33" w:rsidRDefault="00A06F33" w:rsidP="00A33A7F">
      <w:pPr>
        <w:rPr>
          <w:lang w:val="en-US"/>
        </w:rPr>
      </w:pPr>
    </w:p>
    <w:p w14:paraId="5C105AF5" w14:textId="78ACBF32" w:rsidR="00A06F33" w:rsidRDefault="00A06F33" w:rsidP="00A06F33">
      <w:pPr>
        <w:pStyle w:val="Title"/>
        <w:rPr>
          <w:lang w:val="en-US"/>
        </w:rPr>
      </w:pPr>
      <w:r>
        <w:rPr>
          <w:lang w:val="en-US"/>
        </w:rPr>
        <w:lastRenderedPageBreak/>
        <w:t>Step 3</w:t>
      </w:r>
    </w:p>
    <w:p w14:paraId="162FCFE9" w14:textId="77777777" w:rsidR="00EC03DA" w:rsidRPr="00EC03DA" w:rsidRDefault="00EC03DA" w:rsidP="00EC03DA">
      <w:pPr>
        <w:rPr>
          <w:lang w:val="en-US"/>
        </w:rPr>
      </w:pPr>
    </w:p>
    <w:p w14:paraId="1EEAA245" w14:textId="11CEDFD7" w:rsidR="00A06F33" w:rsidRDefault="00A06F33" w:rsidP="00A06F33">
      <w:pPr>
        <w:rPr>
          <w:lang w:val="en-US"/>
        </w:rPr>
      </w:pPr>
      <w:r>
        <w:rPr>
          <w:noProof/>
        </w:rPr>
        <w:drawing>
          <wp:inline distT="0" distB="0" distL="0" distR="0" wp14:anchorId="3765A2CB" wp14:editId="4F7D37B4">
            <wp:extent cx="5731510" cy="4128135"/>
            <wp:effectExtent l="0" t="0" r="254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28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E00B7" w14:textId="12F10A5A" w:rsidR="00A06F33" w:rsidRDefault="00A06F33" w:rsidP="00A06F33">
      <w:pPr>
        <w:rPr>
          <w:lang w:val="en-US"/>
        </w:rPr>
      </w:pPr>
    </w:p>
    <w:p w14:paraId="4426E2BB" w14:textId="22D4F714" w:rsidR="00BE08FC" w:rsidRDefault="00BE08FC" w:rsidP="00A06F33">
      <w:pPr>
        <w:rPr>
          <w:lang w:val="en-US"/>
        </w:rPr>
      </w:pPr>
    </w:p>
    <w:p w14:paraId="5F177741" w14:textId="2246F346" w:rsidR="00BE08FC" w:rsidRDefault="00BE08FC" w:rsidP="00A06F33">
      <w:pPr>
        <w:rPr>
          <w:lang w:val="en-US"/>
        </w:rPr>
      </w:pPr>
    </w:p>
    <w:p w14:paraId="16EF852C" w14:textId="7DD49A0F" w:rsidR="00BE08FC" w:rsidRDefault="00BE08FC" w:rsidP="00A06F33">
      <w:pPr>
        <w:rPr>
          <w:lang w:val="en-US"/>
        </w:rPr>
      </w:pPr>
    </w:p>
    <w:p w14:paraId="602730AD" w14:textId="5A83472B" w:rsidR="00BE08FC" w:rsidRDefault="00BE08FC" w:rsidP="00A06F33">
      <w:pPr>
        <w:rPr>
          <w:lang w:val="en-US"/>
        </w:rPr>
      </w:pPr>
    </w:p>
    <w:p w14:paraId="794E3328" w14:textId="480D6D02" w:rsidR="00BE08FC" w:rsidRDefault="00BE08FC" w:rsidP="00A06F33">
      <w:pPr>
        <w:rPr>
          <w:lang w:val="en-US"/>
        </w:rPr>
      </w:pPr>
    </w:p>
    <w:p w14:paraId="461BB9B9" w14:textId="30B0B970" w:rsidR="00BE08FC" w:rsidRDefault="00BE08FC" w:rsidP="00A06F33">
      <w:pPr>
        <w:rPr>
          <w:lang w:val="en-US"/>
        </w:rPr>
      </w:pPr>
    </w:p>
    <w:p w14:paraId="06C6BF41" w14:textId="11A3D19F" w:rsidR="00BE08FC" w:rsidRDefault="00BE08FC" w:rsidP="00A06F33">
      <w:pPr>
        <w:rPr>
          <w:lang w:val="en-US"/>
        </w:rPr>
      </w:pPr>
    </w:p>
    <w:p w14:paraId="54AD6C4B" w14:textId="1C20678B" w:rsidR="00BE08FC" w:rsidRDefault="00BE08FC" w:rsidP="00A06F33">
      <w:pPr>
        <w:rPr>
          <w:lang w:val="en-US"/>
        </w:rPr>
      </w:pPr>
    </w:p>
    <w:p w14:paraId="2231015C" w14:textId="4D0DF34C" w:rsidR="00BE08FC" w:rsidRDefault="00BE08FC" w:rsidP="00A06F33">
      <w:pPr>
        <w:rPr>
          <w:lang w:val="en-US"/>
        </w:rPr>
      </w:pPr>
    </w:p>
    <w:p w14:paraId="2B3B9263" w14:textId="276BA965" w:rsidR="00BE08FC" w:rsidRDefault="00BE08FC" w:rsidP="00A06F33">
      <w:pPr>
        <w:rPr>
          <w:lang w:val="en-US"/>
        </w:rPr>
      </w:pPr>
    </w:p>
    <w:p w14:paraId="684E61D4" w14:textId="220BEF90" w:rsidR="00BE08FC" w:rsidRDefault="00BE08FC" w:rsidP="00A06F33">
      <w:pPr>
        <w:rPr>
          <w:lang w:val="en-US"/>
        </w:rPr>
      </w:pPr>
    </w:p>
    <w:p w14:paraId="3EF23038" w14:textId="6C30A411" w:rsidR="00BE08FC" w:rsidRDefault="00BE08FC" w:rsidP="00A06F33">
      <w:pPr>
        <w:rPr>
          <w:lang w:val="en-US"/>
        </w:rPr>
      </w:pPr>
    </w:p>
    <w:p w14:paraId="21130435" w14:textId="77777777" w:rsidR="00BE08FC" w:rsidRDefault="00BE08FC" w:rsidP="00A06F33">
      <w:pPr>
        <w:rPr>
          <w:lang w:val="en-US"/>
        </w:rPr>
      </w:pPr>
    </w:p>
    <w:p w14:paraId="1548804F" w14:textId="4347E31A" w:rsidR="00A06F33" w:rsidRDefault="00A06F33" w:rsidP="00A06F33">
      <w:pPr>
        <w:pStyle w:val="Title"/>
        <w:rPr>
          <w:lang w:val="en-US"/>
        </w:rPr>
      </w:pPr>
      <w:r>
        <w:rPr>
          <w:lang w:val="en-US"/>
        </w:rPr>
        <w:lastRenderedPageBreak/>
        <w:t>Step 4</w:t>
      </w:r>
    </w:p>
    <w:p w14:paraId="37E044E5" w14:textId="77777777" w:rsidR="00EC03DA" w:rsidRPr="00EC03DA" w:rsidRDefault="00EC03DA" w:rsidP="00EC03DA">
      <w:pPr>
        <w:rPr>
          <w:lang w:val="en-US"/>
        </w:rPr>
      </w:pPr>
    </w:p>
    <w:p w14:paraId="7FAFE618" w14:textId="31BFE6F9" w:rsidR="00A06F33" w:rsidRDefault="00BE08FC" w:rsidP="00A06F33">
      <w:pPr>
        <w:rPr>
          <w:lang w:val="en-US"/>
        </w:rPr>
      </w:pPr>
      <w:r>
        <w:rPr>
          <w:noProof/>
        </w:rPr>
        <w:drawing>
          <wp:inline distT="0" distB="0" distL="0" distR="0" wp14:anchorId="1AA22C22" wp14:editId="670854A8">
            <wp:extent cx="5731510" cy="385445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5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CB9DF" w14:textId="77777777" w:rsidR="00EC03DA" w:rsidRDefault="00EC03DA" w:rsidP="00A06F33">
      <w:pPr>
        <w:rPr>
          <w:lang w:val="en-US"/>
        </w:rPr>
      </w:pPr>
    </w:p>
    <w:p w14:paraId="70AF9AB8" w14:textId="77777777" w:rsidR="00BE08FC" w:rsidRDefault="00BE08FC" w:rsidP="00A06F33">
      <w:pPr>
        <w:rPr>
          <w:lang w:val="en-US"/>
        </w:rPr>
      </w:pPr>
    </w:p>
    <w:p w14:paraId="57953A79" w14:textId="1BCF8653" w:rsidR="00BE08FC" w:rsidRDefault="00BE08FC" w:rsidP="00A06F33">
      <w:pPr>
        <w:rPr>
          <w:lang w:val="en-US"/>
        </w:rPr>
      </w:pPr>
      <w:r>
        <w:rPr>
          <w:noProof/>
        </w:rPr>
        <w:drawing>
          <wp:inline distT="0" distB="0" distL="0" distR="0" wp14:anchorId="1F024DEA" wp14:editId="4EE15E73">
            <wp:extent cx="5731510" cy="255587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5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0CCD6" w14:textId="6DF63A15" w:rsidR="00BE08FC" w:rsidRDefault="00BE08FC" w:rsidP="00A06F33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1E8B8A8C" wp14:editId="6F560FF3">
            <wp:extent cx="5731510" cy="394589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45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F367C" w14:textId="3A79FA74" w:rsidR="005B55B6" w:rsidRDefault="005B55B6" w:rsidP="00A06F33">
      <w:pPr>
        <w:rPr>
          <w:lang w:val="en-US"/>
        </w:rPr>
      </w:pPr>
    </w:p>
    <w:p w14:paraId="6E94B43C" w14:textId="77777777" w:rsidR="00E55CC1" w:rsidRDefault="00E55CC1" w:rsidP="005B55B6">
      <w:pPr>
        <w:pStyle w:val="Title"/>
        <w:rPr>
          <w:lang w:val="en-US"/>
        </w:rPr>
      </w:pPr>
    </w:p>
    <w:p w14:paraId="1DF6053A" w14:textId="77777777" w:rsidR="00E55CC1" w:rsidRDefault="00E55CC1" w:rsidP="005B55B6">
      <w:pPr>
        <w:pStyle w:val="Title"/>
        <w:rPr>
          <w:lang w:val="en-US"/>
        </w:rPr>
      </w:pPr>
    </w:p>
    <w:p w14:paraId="069EF3BA" w14:textId="77777777" w:rsidR="00E55CC1" w:rsidRDefault="00E55CC1" w:rsidP="005B55B6">
      <w:pPr>
        <w:pStyle w:val="Title"/>
        <w:rPr>
          <w:lang w:val="en-US"/>
        </w:rPr>
      </w:pPr>
    </w:p>
    <w:p w14:paraId="57A6C8F7" w14:textId="77777777" w:rsidR="00E55CC1" w:rsidRDefault="00E55CC1" w:rsidP="005B55B6">
      <w:pPr>
        <w:pStyle w:val="Title"/>
        <w:rPr>
          <w:lang w:val="en-US"/>
        </w:rPr>
      </w:pPr>
    </w:p>
    <w:p w14:paraId="0E76B5F1" w14:textId="77777777" w:rsidR="00E55CC1" w:rsidRDefault="00E55CC1" w:rsidP="005B55B6">
      <w:pPr>
        <w:pStyle w:val="Title"/>
        <w:rPr>
          <w:lang w:val="en-US"/>
        </w:rPr>
      </w:pPr>
    </w:p>
    <w:p w14:paraId="435D36F5" w14:textId="77777777" w:rsidR="00E55CC1" w:rsidRDefault="00E55CC1" w:rsidP="005B55B6">
      <w:pPr>
        <w:pStyle w:val="Title"/>
        <w:rPr>
          <w:lang w:val="en-US"/>
        </w:rPr>
      </w:pPr>
    </w:p>
    <w:p w14:paraId="57F4D69F" w14:textId="77777777" w:rsidR="00E55CC1" w:rsidRDefault="00E55CC1" w:rsidP="005B55B6">
      <w:pPr>
        <w:pStyle w:val="Title"/>
        <w:rPr>
          <w:lang w:val="en-US"/>
        </w:rPr>
      </w:pPr>
    </w:p>
    <w:p w14:paraId="64EE7E26" w14:textId="77777777" w:rsidR="00E55CC1" w:rsidRDefault="00E55CC1" w:rsidP="005B55B6">
      <w:pPr>
        <w:pStyle w:val="Title"/>
        <w:rPr>
          <w:lang w:val="en-US"/>
        </w:rPr>
      </w:pPr>
    </w:p>
    <w:p w14:paraId="09574FC0" w14:textId="77777777" w:rsidR="00E55CC1" w:rsidRDefault="00E55CC1" w:rsidP="005B55B6">
      <w:pPr>
        <w:pStyle w:val="Title"/>
        <w:rPr>
          <w:lang w:val="en-US"/>
        </w:rPr>
      </w:pPr>
    </w:p>
    <w:p w14:paraId="5D3BBBE5" w14:textId="77777777" w:rsidR="00E55CC1" w:rsidRDefault="00E55CC1" w:rsidP="005B55B6">
      <w:pPr>
        <w:pStyle w:val="Title"/>
        <w:rPr>
          <w:lang w:val="en-US"/>
        </w:rPr>
      </w:pPr>
    </w:p>
    <w:p w14:paraId="748A11F3" w14:textId="57A43202" w:rsidR="005B55B6" w:rsidRDefault="005B55B6" w:rsidP="005B55B6">
      <w:pPr>
        <w:pStyle w:val="Title"/>
        <w:rPr>
          <w:lang w:val="en-US"/>
        </w:rPr>
      </w:pPr>
      <w:r>
        <w:rPr>
          <w:lang w:val="en-US"/>
        </w:rPr>
        <w:lastRenderedPageBreak/>
        <w:t>Step 5</w:t>
      </w:r>
    </w:p>
    <w:p w14:paraId="511F4D31" w14:textId="77777777" w:rsidR="00E55CC1" w:rsidRPr="00E55CC1" w:rsidRDefault="00E55CC1" w:rsidP="00E55CC1">
      <w:pPr>
        <w:rPr>
          <w:lang w:val="en-US"/>
        </w:rPr>
      </w:pPr>
    </w:p>
    <w:p w14:paraId="4E901546" w14:textId="6C9B3DA1" w:rsidR="005B55B6" w:rsidRPr="005B55B6" w:rsidRDefault="00E55CC1" w:rsidP="005B55B6">
      <w:pPr>
        <w:rPr>
          <w:lang w:val="en-US"/>
        </w:rPr>
      </w:pPr>
      <w:r>
        <w:rPr>
          <w:noProof/>
        </w:rPr>
        <w:drawing>
          <wp:inline distT="0" distB="0" distL="0" distR="0" wp14:anchorId="1A984832" wp14:editId="41AA2C1A">
            <wp:extent cx="5731510" cy="412051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2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BF34C" w14:textId="77777777" w:rsidR="00BE08FC" w:rsidRPr="00A06F33" w:rsidRDefault="00BE08FC" w:rsidP="00A06F33">
      <w:pPr>
        <w:rPr>
          <w:lang w:val="en-US"/>
        </w:rPr>
      </w:pPr>
    </w:p>
    <w:sectPr w:rsidR="00BE08FC" w:rsidRPr="00A06F3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NTQ1NjU3sbAwNTZS0lEKTi0uzszPAykwrAUAMeqhsywAAAA="/>
  </w:docVars>
  <w:rsids>
    <w:rsidRoot w:val="000556E7"/>
    <w:rsid w:val="000556E7"/>
    <w:rsid w:val="001E4864"/>
    <w:rsid w:val="004E6D8E"/>
    <w:rsid w:val="005B55B6"/>
    <w:rsid w:val="00A06F33"/>
    <w:rsid w:val="00A33A7F"/>
    <w:rsid w:val="00BE08FC"/>
    <w:rsid w:val="00E16788"/>
    <w:rsid w:val="00E55CC1"/>
    <w:rsid w:val="00EC03DA"/>
    <w:rsid w:val="00F653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65A8C2"/>
  <w15:chartTrackingRefBased/>
  <w15:docId w15:val="{4D84B189-CCE0-4FA1-BB4B-29CAADEF4D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556E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556E7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6</Pages>
  <Words>13</Words>
  <Characters>7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m Khalid</dc:creator>
  <cp:keywords/>
  <dc:description/>
  <cp:lastModifiedBy>Alam Khalid</cp:lastModifiedBy>
  <cp:revision>7</cp:revision>
  <dcterms:created xsi:type="dcterms:W3CDTF">2021-04-15T09:12:00Z</dcterms:created>
  <dcterms:modified xsi:type="dcterms:W3CDTF">2021-04-15T10:56:00Z</dcterms:modified>
</cp:coreProperties>
</file>